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F799B" w14:textId="77777777" w:rsidR="00642D16" w:rsidRPr="00642D16" w:rsidRDefault="00642D16" w:rsidP="00642D16">
      <w:pPr>
        <w:autoSpaceDE w:val="0"/>
        <w:autoSpaceDN w:val="0"/>
        <w:adjustRightInd w:val="0"/>
        <w:spacing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 xml:space="preserve">We thank you, </w:t>
      </w:r>
      <w:proofErr w:type="gramStart"/>
      <w:r w:rsidRPr="00642D16">
        <w:rPr>
          <w:rFonts w:ascii="Penguin" w:hAnsi="Penguin" w:cs="Penguin"/>
          <w:sz w:val="32"/>
          <w:szCs w:val="32"/>
        </w:rPr>
        <w:t>friends</w:t>
      </w:r>
      <w:proofErr w:type="gramEnd"/>
      <w:r w:rsidRPr="00642D16">
        <w:rPr>
          <w:rFonts w:ascii="Penguin" w:hAnsi="Penguin" w:cs="Penguin"/>
          <w:sz w:val="32"/>
          <w:szCs w:val="32"/>
        </w:rPr>
        <w:t xml:space="preserve"> and relatives so dear,</w:t>
      </w:r>
    </w:p>
    <w:p w14:paraId="5E08D3DF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 xml:space="preserve">for all the joys </w:t>
      </w:r>
      <w:proofErr w:type="gramStart"/>
      <w:r w:rsidRPr="00642D16">
        <w:rPr>
          <w:rFonts w:ascii="Penguin" w:hAnsi="Penguin" w:cs="Penguin"/>
          <w:sz w:val="32"/>
          <w:szCs w:val="32"/>
        </w:rPr>
        <w:t>you’ve</w:t>
      </w:r>
      <w:proofErr w:type="gramEnd"/>
      <w:r w:rsidRPr="00642D16">
        <w:rPr>
          <w:rFonts w:ascii="Penguin" w:hAnsi="Penguin" w:cs="Penguin"/>
          <w:sz w:val="32"/>
          <w:szCs w:val="32"/>
        </w:rPr>
        <w:t xml:space="preserve"> wished us</w:t>
      </w:r>
    </w:p>
    <w:p w14:paraId="13B5046E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>and for your presence here.</w:t>
      </w:r>
    </w:p>
    <w:p w14:paraId="2277BCEA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>Now, when this day is over,</w:t>
      </w:r>
    </w:p>
    <w:p w14:paraId="66972563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>and our guests are on their way,</w:t>
      </w:r>
    </w:p>
    <w:p w14:paraId="4F8232A3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>the memory of this joyous time</w:t>
      </w:r>
    </w:p>
    <w:p w14:paraId="50DD71BA" w14:textId="77777777" w:rsidR="00642D16" w:rsidRPr="00642D16" w:rsidRDefault="00642D16" w:rsidP="00642D16">
      <w:pPr>
        <w:autoSpaceDE w:val="0"/>
        <w:autoSpaceDN w:val="0"/>
        <w:adjustRightInd w:val="0"/>
        <w:spacing w:before="28" w:after="0" w:line="240" w:lineRule="auto"/>
        <w:jc w:val="center"/>
        <w:rPr>
          <w:rFonts w:ascii="Penguin" w:hAnsi="Penguin" w:cs="Penguin"/>
          <w:sz w:val="32"/>
          <w:szCs w:val="32"/>
        </w:rPr>
      </w:pPr>
      <w:r w:rsidRPr="00642D16">
        <w:rPr>
          <w:rFonts w:ascii="Penguin" w:hAnsi="Penguin" w:cs="Penguin"/>
          <w:sz w:val="32"/>
          <w:szCs w:val="32"/>
        </w:rPr>
        <w:t>will ever with us stay.</w:t>
      </w:r>
    </w:p>
    <w:p w14:paraId="5A60D698" w14:textId="77777777" w:rsidR="007271B1" w:rsidRPr="00642D16" w:rsidRDefault="00642D16" w:rsidP="00642D16">
      <w:pPr>
        <w:jc w:val="center"/>
      </w:pPr>
      <w:proofErr w:type="gramStart"/>
      <w:r w:rsidRPr="00642D16">
        <w:rPr>
          <w:rFonts w:ascii="Penguin" w:hAnsi="Penguin" w:cs="Penguin"/>
          <w:b/>
          <w:bCs/>
          <w:sz w:val="44"/>
          <w:szCs w:val="44"/>
        </w:rPr>
        <w:t>Rosa</w:t>
      </w:r>
      <w:r w:rsidRPr="00642D16">
        <w:rPr>
          <w:rFonts w:ascii="Penguin" w:hAnsi="Penguin" w:cs="Penguin"/>
          <w:b/>
          <w:bCs/>
          <w:sz w:val="32"/>
          <w:szCs w:val="32"/>
        </w:rPr>
        <w:t xml:space="preserve"> </w:t>
      </w:r>
      <w:r w:rsidRPr="00642D16">
        <w:rPr>
          <w:rFonts w:ascii="Penguin" w:hAnsi="Penguin" w:cs="Penguin"/>
          <w:sz w:val="32"/>
          <w:szCs w:val="32"/>
        </w:rPr>
        <w:t xml:space="preserve"> and</w:t>
      </w:r>
      <w:proofErr w:type="gramEnd"/>
      <w:r w:rsidRPr="00642D16">
        <w:rPr>
          <w:rFonts w:ascii="Penguin" w:hAnsi="Penguin" w:cs="Penguin"/>
          <w:sz w:val="32"/>
          <w:szCs w:val="32"/>
        </w:rPr>
        <w:t xml:space="preserve"> </w:t>
      </w:r>
      <w:r w:rsidRPr="00642D16">
        <w:rPr>
          <w:rFonts w:ascii="Penguin" w:hAnsi="Penguin" w:cs="Penguin"/>
          <w:b/>
          <w:bCs/>
          <w:sz w:val="32"/>
          <w:szCs w:val="32"/>
        </w:rPr>
        <w:t xml:space="preserve"> </w:t>
      </w:r>
      <w:r w:rsidRPr="00642D16">
        <w:rPr>
          <w:rFonts w:ascii="Penguin" w:hAnsi="Penguin" w:cs="Penguin"/>
          <w:b/>
          <w:bCs/>
          <w:sz w:val="44"/>
          <w:szCs w:val="44"/>
        </w:rPr>
        <w:t>Vishal</w:t>
      </w:r>
    </w:p>
    <w:sectPr w:rsidR="007271B1" w:rsidRPr="00642D16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nguin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c2tLA0tDBQ0lEKTi0uzszPAykwrAUAYgTmCSwAAAA="/>
  </w:docVars>
  <w:rsids>
    <w:rsidRoot w:val="007B49E0"/>
    <w:rsid w:val="001A3F73"/>
    <w:rsid w:val="00233EA0"/>
    <w:rsid w:val="00254240"/>
    <w:rsid w:val="002E47C7"/>
    <w:rsid w:val="00305744"/>
    <w:rsid w:val="004E4330"/>
    <w:rsid w:val="00642D16"/>
    <w:rsid w:val="006C27DA"/>
    <w:rsid w:val="007271B1"/>
    <w:rsid w:val="007B49E0"/>
    <w:rsid w:val="00B17F86"/>
    <w:rsid w:val="00B56087"/>
    <w:rsid w:val="00C46E5C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F0C32B2"/>
  <w15:chartTrackingRefBased/>
  <w15:docId w15:val="{4823D2AF-1099-416F-B2F7-7EEB41A1D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1:00Z</dcterms:created>
  <dcterms:modified xsi:type="dcterms:W3CDTF">2021-02-12T07:11:00Z</dcterms:modified>
</cp:coreProperties>
</file>